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5923" w:rsidRPr="00780201" w:rsidRDefault="00C44527" w:rsidP="00C44527">
      <w:pPr>
        <w:pStyle w:val="Heading1"/>
        <w:jc w:val="center"/>
        <w:rPr>
          <w:rFonts w:ascii="Vrinda" w:hAnsi="Vrinda" w:cs="Vrinda"/>
          <w:sz w:val="36"/>
          <w:szCs w:val="36"/>
        </w:rPr>
      </w:pPr>
      <w:r w:rsidRPr="00780201">
        <w:rPr>
          <w:rFonts w:ascii="Vrinda" w:hAnsi="Vrinda" w:cs="Vrinda"/>
          <w:sz w:val="36"/>
          <w:szCs w:val="36"/>
          <w:cs/>
          <w:lang w:bidi="bn-IN"/>
        </w:rPr>
        <w:t>এক</w:t>
      </w:r>
      <w:r w:rsidRPr="00780201">
        <w:rPr>
          <w:rFonts w:ascii="Vrinda" w:hAnsi="Vrinda" w:cs="Vrinda"/>
          <w:sz w:val="36"/>
          <w:szCs w:val="36"/>
        </w:rPr>
        <w:t xml:space="preserve"> </w:t>
      </w:r>
      <w:r w:rsidRPr="00780201">
        <w:rPr>
          <w:rFonts w:ascii="Vrinda" w:hAnsi="Vrinda" w:cs="Vrinda"/>
          <w:sz w:val="36"/>
          <w:szCs w:val="36"/>
          <w:cs/>
          <w:lang w:bidi="bn-IN"/>
        </w:rPr>
        <w:t>হতাশ</w:t>
      </w:r>
      <w:r w:rsidRPr="00780201">
        <w:rPr>
          <w:rFonts w:ascii="Vrinda" w:hAnsi="Vrinda" w:cs="Vrinda"/>
          <w:sz w:val="36"/>
          <w:szCs w:val="36"/>
        </w:rPr>
        <w:t xml:space="preserve"> </w:t>
      </w:r>
      <w:r w:rsidRPr="00780201">
        <w:rPr>
          <w:rFonts w:ascii="Vrinda" w:hAnsi="Vrinda" w:cs="Vrinda"/>
          <w:sz w:val="36"/>
          <w:szCs w:val="36"/>
          <w:cs/>
          <w:lang w:bidi="bn-IN"/>
        </w:rPr>
        <w:t>সফটওয়ার</w:t>
      </w:r>
      <w:r w:rsidRPr="00780201">
        <w:rPr>
          <w:rFonts w:ascii="Vrinda" w:hAnsi="Vrinda" w:cs="Vrinda"/>
          <w:sz w:val="36"/>
          <w:szCs w:val="36"/>
        </w:rPr>
        <w:t xml:space="preserve"> </w:t>
      </w:r>
      <w:r w:rsidRPr="00780201">
        <w:rPr>
          <w:rFonts w:ascii="Vrinda" w:hAnsi="Vrinda" w:cs="Vrinda"/>
          <w:sz w:val="36"/>
          <w:szCs w:val="36"/>
          <w:cs/>
          <w:lang w:bidi="bn-IN"/>
        </w:rPr>
        <w:t>প্রকৌশলীর</w:t>
      </w:r>
      <w:r w:rsidRPr="00780201">
        <w:rPr>
          <w:rFonts w:ascii="Vrinda" w:hAnsi="Vrinda" w:cs="Vrinda"/>
          <w:sz w:val="36"/>
          <w:szCs w:val="36"/>
        </w:rPr>
        <w:t xml:space="preserve"> </w:t>
      </w:r>
      <w:r w:rsidRPr="00780201">
        <w:rPr>
          <w:rFonts w:ascii="Vrinda" w:hAnsi="Vrinda" w:cs="Vrinda"/>
          <w:sz w:val="36"/>
          <w:szCs w:val="36"/>
          <w:cs/>
          <w:lang w:bidi="bn-IN"/>
        </w:rPr>
        <w:t>দিনলিপি</w:t>
      </w:r>
    </w:p>
    <w:p w:rsidR="00C44527" w:rsidRPr="00780201" w:rsidRDefault="00C44527" w:rsidP="00C44527">
      <w:pPr>
        <w:rPr>
          <w:rFonts w:ascii="Vrinda" w:hAnsi="Vrinda" w:cs="Vrinda"/>
          <w:sz w:val="28"/>
          <w:szCs w:val="28"/>
          <w:cs/>
          <w:lang w:bidi="bn-BD"/>
        </w:rPr>
      </w:pPr>
    </w:p>
    <w:p w:rsidR="009353A4" w:rsidRPr="00780201" w:rsidRDefault="009353A4" w:rsidP="00F04864">
      <w:pPr>
        <w:jc w:val="both"/>
        <w:rPr>
          <w:rFonts w:ascii="Vrinda" w:hAnsi="Vrinda" w:cs="Vrinda"/>
          <w:sz w:val="28"/>
          <w:szCs w:val="28"/>
          <w:cs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রিন্টু</w:t>
      </w:r>
      <w:r w:rsidR="00F04864" w:rsidRPr="00780201">
        <w:rPr>
          <w:rFonts w:ascii="Vrinda" w:hAnsi="Vrinda" w:cs="Vrinda"/>
          <w:sz w:val="28"/>
          <w:szCs w:val="28"/>
          <w:cs/>
          <w:lang w:bidi="bn-BD"/>
        </w:rPr>
        <w:t xml:space="preserve">, </w:t>
      </w:r>
      <w:r w:rsidRPr="00780201">
        <w:rPr>
          <w:rFonts w:ascii="Vrinda" w:hAnsi="Vrinda" w:cs="Vrinda"/>
          <w:sz w:val="28"/>
          <w:szCs w:val="28"/>
          <w:cs/>
          <w:lang w:bidi="bn-BD"/>
        </w:rPr>
        <w:t>মেধাবী সহজ সরল একটি ছাত্র।</w:t>
      </w:r>
      <w:r w:rsidR="00BD2243" w:rsidRPr="00780201">
        <w:rPr>
          <w:rFonts w:ascii="Vrinda" w:hAnsi="Vrinda" w:cs="Vrinda"/>
          <w:sz w:val="28"/>
          <w:szCs w:val="28"/>
          <w:cs/>
          <w:lang w:bidi="bn-BD"/>
        </w:rPr>
        <w:t xml:space="preserve">ছোটবেলা থেকেই তার স্বপ্ন, </w:t>
      </w:r>
      <w:r w:rsidRPr="00780201">
        <w:rPr>
          <w:rFonts w:ascii="Vrinda" w:hAnsi="Vrinda" w:cs="Vrinda"/>
          <w:sz w:val="28"/>
          <w:szCs w:val="28"/>
          <w:cs/>
          <w:lang w:bidi="bn-BD"/>
        </w:rPr>
        <w:t>জীবনে বড়</w:t>
      </w:r>
      <w:r w:rsidR="00BD2243" w:rsidRPr="00780201">
        <w:rPr>
          <w:rFonts w:ascii="Vrinda" w:hAnsi="Vrinda" w:cs="Vrinda"/>
          <w:sz w:val="28"/>
          <w:szCs w:val="28"/>
          <w:cs/>
          <w:lang w:bidi="bn-BD"/>
        </w:rPr>
        <w:t xml:space="preserve"> হয়ে মা বাবার মুখে হাসি ফোটাবে।</w:t>
      </w:r>
      <w:r w:rsidRPr="00780201">
        <w:rPr>
          <w:rFonts w:ascii="Vrinda" w:hAnsi="Vrinda" w:cs="Vrinda"/>
          <w:sz w:val="28"/>
          <w:szCs w:val="28"/>
          <w:cs/>
          <w:lang w:bidi="bn-BD"/>
        </w:rPr>
        <w:t>মাধ্যমিক,উচ্চমাধ্যমিক দুটোতেই জিপিএ ৫</w:t>
      </w:r>
      <w:r w:rsidRPr="00780201">
        <w:rPr>
          <w:rFonts w:ascii="Vrinda" w:hAnsi="Vrinda" w:cs="Vrinda"/>
          <w:sz w:val="28"/>
          <w:szCs w:val="28"/>
          <w:lang w:bidi="bn-BD"/>
        </w:rPr>
        <w:t>.</w:t>
      </w:r>
      <w:r w:rsidRPr="00780201">
        <w:rPr>
          <w:rFonts w:ascii="Vrinda" w:hAnsi="Vrinda" w:cs="Vrinda"/>
          <w:sz w:val="28"/>
          <w:szCs w:val="28"/>
          <w:cs/>
          <w:lang w:bidi="bn-BD"/>
        </w:rPr>
        <w:t xml:space="preserve">০০ পেয়েছে দিন রাত পোড়াশোনা করে।মানুষের মুখে শুনেছে ঢাকা বিশ্ববিদ্যালয়ে পরলে নাকি অনেক বড় </w:t>
      </w:r>
      <w:r w:rsidR="00097C43" w:rsidRPr="00780201">
        <w:rPr>
          <w:rFonts w:ascii="Vrinda" w:hAnsi="Vrinda" w:cs="Vrinda"/>
          <w:sz w:val="28"/>
          <w:szCs w:val="28"/>
          <w:cs/>
          <w:lang w:bidi="bn-BD"/>
        </w:rPr>
        <w:t xml:space="preserve">হতে পারবে।সেই জন্য, রোবটের মত খেটে,সারাদিন-রাত পড়াশোনা </w:t>
      </w:r>
      <w:r w:rsidR="00A61C3B" w:rsidRPr="00780201">
        <w:rPr>
          <w:rFonts w:ascii="Vrinda" w:hAnsi="Vrinda" w:cs="Vrinda"/>
          <w:sz w:val="28"/>
          <w:szCs w:val="28"/>
          <w:cs/>
          <w:lang w:bidi="bn-BD"/>
        </w:rPr>
        <w:t>করে,চুল-দাড়িতে রবিন্দ্রনাথ হয়ে স্ব</w:t>
      </w:r>
      <w:r w:rsidR="00097C43" w:rsidRPr="00780201">
        <w:rPr>
          <w:rFonts w:ascii="Vrinda" w:hAnsi="Vrinda" w:cs="Vrinda"/>
          <w:sz w:val="28"/>
          <w:szCs w:val="28"/>
          <w:cs/>
          <w:lang w:bidi="bn-BD"/>
        </w:rPr>
        <w:t>প্নের ঢাকা বিশ্ববিদ্যালয়ে চান্স পেল। এইবার বন্ধুদের কাছ থেকে শুনল যে, ভাল সাবজেক্টে না প</w:t>
      </w:r>
      <w:r w:rsidR="00EF6945" w:rsidRPr="00780201">
        <w:rPr>
          <w:rFonts w:ascii="Vrinda" w:hAnsi="Vrinda" w:cs="Vrinda"/>
          <w:sz w:val="28"/>
          <w:szCs w:val="28"/>
          <w:cs/>
          <w:lang w:bidi="bn-BD"/>
        </w:rPr>
        <w:t>ড়লে নাকি দাম নাই</w:t>
      </w:r>
      <w:r w:rsidR="00097C43" w:rsidRPr="00780201">
        <w:rPr>
          <w:rFonts w:ascii="Vrinda" w:hAnsi="Vrinda" w:cs="Vrinda"/>
          <w:sz w:val="28"/>
          <w:szCs w:val="28"/>
          <w:cs/>
          <w:lang w:bidi="hi-IN"/>
        </w:rPr>
        <w:t>।</w:t>
      </w:r>
      <w:r w:rsidR="00097C43" w:rsidRPr="00780201">
        <w:rPr>
          <w:rFonts w:ascii="Vrinda" w:hAnsi="Vrinda" w:cs="Vrinda"/>
          <w:sz w:val="28"/>
          <w:szCs w:val="28"/>
          <w:cs/>
          <w:lang w:bidi="bn-IN"/>
        </w:rPr>
        <w:t>বহু জনের বহু উপদেশে</w:t>
      </w:r>
      <w:r w:rsidR="00097C43" w:rsidRPr="00780201">
        <w:rPr>
          <w:rFonts w:ascii="Vrinda" w:hAnsi="Vrinda" w:cs="Vrinda"/>
          <w:sz w:val="28"/>
          <w:szCs w:val="28"/>
          <w:cs/>
          <w:lang w:bidi="bn-BD"/>
        </w:rPr>
        <w:t>-নিশেধের মারপেচ থেকে বের হয়ে সিধান্ত</w:t>
      </w:r>
      <w:r w:rsidR="00F04864" w:rsidRPr="00780201">
        <w:rPr>
          <w:rFonts w:ascii="Vrinda" w:hAnsi="Vrinda" w:cs="Vrinda"/>
          <w:sz w:val="28"/>
          <w:szCs w:val="28"/>
          <w:cs/>
          <w:lang w:bidi="bn-BD"/>
        </w:rPr>
        <w:t xml:space="preserve"> হল,</w:t>
      </w:r>
      <w:r w:rsidR="00097C43" w:rsidRPr="00780201">
        <w:rPr>
          <w:rFonts w:ascii="Vrinda" w:hAnsi="Vrinda" w:cs="Vrinda"/>
          <w:sz w:val="28"/>
          <w:szCs w:val="28"/>
          <w:cs/>
          <w:lang w:bidi="bn-BD"/>
        </w:rPr>
        <w:t xml:space="preserve"> সফটওয়ার ইঞ্জিনিয়ারিং নামে একটা সাবজেক্ট আছে,সেটাতে পরলে জীবনে উন্নতি করা যাবে।ভর্তি হওয়ার পর প্রথম ক্লাস-</w:t>
      </w:r>
    </w:p>
    <w:p w:rsidR="00097C43" w:rsidRPr="00780201" w:rsidRDefault="00176AC6" w:rsidP="00F04864">
      <w:pPr>
        <w:jc w:val="both"/>
        <w:rPr>
          <w:rFonts w:ascii="Vrinda" w:hAnsi="Vrinda" w:cs="Vrinda"/>
          <w:sz w:val="28"/>
          <w:szCs w:val="28"/>
          <w:cs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-</w:t>
      </w:r>
      <w:r w:rsidR="006866CC" w:rsidRPr="00780201">
        <w:rPr>
          <w:rFonts w:ascii="Vrinda" w:hAnsi="Vrinda" w:cs="Vrinda"/>
          <w:sz w:val="28"/>
          <w:szCs w:val="28"/>
          <w:cs/>
          <w:lang w:bidi="bn-BD"/>
        </w:rPr>
        <w:t>রিন্টুঃ ভাই</w:t>
      </w:r>
      <w:r w:rsidR="00A61C3B" w:rsidRPr="00780201">
        <w:rPr>
          <w:rFonts w:ascii="Vrinda" w:hAnsi="Vrinda" w:cs="Vrinda"/>
          <w:sz w:val="28"/>
          <w:szCs w:val="28"/>
          <w:cs/>
          <w:lang w:bidi="bn-BD"/>
        </w:rPr>
        <w:t>,</w:t>
      </w:r>
      <w:r w:rsidR="006866CC" w:rsidRPr="00780201">
        <w:rPr>
          <w:rFonts w:ascii="Vrinda" w:hAnsi="Vrinda" w:cs="Vrinda"/>
          <w:sz w:val="28"/>
          <w:szCs w:val="28"/>
          <w:cs/>
          <w:lang w:bidi="bn-BD"/>
        </w:rPr>
        <w:t>(পাশের একজনকে) কম্পুটারটা চালু করতাম পারতছি না</w:t>
      </w:r>
      <w:r w:rsidR="006866CC" w:rsidRPr="00780201">
        <w:rPr>
          <w:rFonts w:ascii="Vrinda" w:hAnsi="Vrinda" w:cs="Mangal"/>
          <w:sz w:val="28"/>
          <w:szCs w:val="28"/>
          <w:cs/>
          <w:lang w:bidi="hi-IN"/>
        </w:rPr>
        <w:t xml:space="preserve">। </w:t>
      </w:r>
      <w:r w:rsidR="006866CC" w:rsidRPr="00780201">
        <w:rPr>
          <w:rFonts w:ascii="Vrinda" w:hAnsi="Vrinda" w:cs="Vrinda"/>
          <w:sz w:val="28"/>
          <w:szCs w:val="28"/>
          <w:cs/>
          <w:lang w:bidi="bn-IN"/>
        </w:rPr>
        <w:t xml:space="preserve">ইটু হেল্প করতে </w:t>
      </w:r>
      <w:r w:rsidR="00750A26" w:rsidRPr="00780201">
        <w:rPr>
          <w:rFonts w:ascii="Vrinda" w:hAnsi="Vrinda" w:cs="Vrinda"/>
          <w:sz w:val="28"/>
          <w:szCs w:val="28"/>
          <w:cs/>
          <w:lang w:bidi="bn-BD"/>
        </w:rPr>
        <w:t>পারবা</w:t>
      </w:r>
      <w:r w:rsidR="006866CC" w:rsidRPr="00780201">
        <w:rPr>
          <w:rFonts w:ascii="Vrinda" w:hAnsi="Vrinda" w:cs="Vrinda"/>
          <w:sz w:val="28"/>
          <w:szCs w:val="28"/>
          <w:cs/>
          <w:lang w:bidi="bn-BD"/>
        </w:rPr>
        <w:t>?</w:t>
      </w:r>
    </w:p>
    <w:p w:rsidR="006866CC" w:rsidRPr="00780201" w:rsidRDefault="00176AC6" w:rsidP="00F04864">
      <w:pPr>
        <w:jc w:val="both"/>
        <w:rPr>
          <w:rFonts w:ascii="Vrinda" w:hAnsi="Vrinda" w:cs="Vrinda"/>
          <w:sz w:val="28"/>
          <w:szCs w:val="28"/>
          <w:cs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-</w:t>
      </w:r>
      <w:r w:rsidR="006866CC" w:rsidRPr="00780201">
        <w:rPr>
          <w:rFonts w:ascii="Vrinda" w:hAnsi="Vrinda" w:cs="Vrinda"/>
          <w:sz w:val="28"/>
          <w:szCs w:val="28"/>
          <w:cs/>
          <w:lang w:bidi="bn-BD"/>
        </w:rPr>
        <w:t xml:space="preserve">রিন্টু বন্ধুঃ (কিছুক্ষন ধরে তাকিয়ে থেকে) ভাই </w:t>
      </w:r>
      <w:r w:rsidR="00750A26" w:rsidRPr="00780201">
        <w:rPr>
          <w:rFonts w:ascii="Vrinda" w:hAnsi="Vrinda" w:cs="Vrinda"/>
          <w:sz w:val="28"/>
          <w:szCs w:val="28"/>
          <w:cs/>
          <w:lang w:bidi="bn-BD"/>
        </w:rPr>
        <w:t>তুমি</w:t>
      </w:r>
      <w:r w:rsidR="006866CC" w:rsidRPr="00780201">
        <w:rPr>
          <w:rFonts w:ascii="Vrinda" w:hAnsi="Vrinda" w:cs="Vrinda"/>
          <w:sz w:val="28"/>
          <w:szCs w:val="28"/>
          <w:cs/>
          <w:lang w:bidi="bn-BD"/>
        </w:rPr>
        <w:t xml:space="preserve"> মনে এ</w:t>
      </w:r>
      <w:r w:rsidR="00A61C3B" w:rsidRPr="00780201">
        <w:rPr>
          <w:rFonts w:ascii="Vrinda" w:hAnsi="Vrinda" w:cs="Vrinda"/>
          <w:sz w:val="28"/>
          <w:szCs w:val="28"/>
          <w:cs/>
          <w:lang w:bidi="bn-BD"/>
        </w:rPr>
        <w:t>ই প্রথম কম্পিউটার নিয়ে কাজ করছ</w:t>
      </w:r>
      <w:r w:rsidR="006866CC" w:rsidRPr="00780201">
        <w:rPr>
          <w:rFonts w:ascii="Vrinda" w:hAnsi="Vrinda" w:cs="Vrinda"/>
          <w:sz w:val="28"/>
          <w:szCs w:val="28"/>
          <w:cs/>
          <w:lang w:bidi="bn-BD"/>
        </w:rPr>
        <w:t>?</w:t>
      </w:r>
    </w:p>
    <w:p w:rsidR="006866CC" w:rsidRPr="00780201" w:rsidRDefault="00176AC6" w:rsidP="00F04864">
      <w:pPr>
        <w:jc w:val="both"/>
        <w:rPr>
          <w:rFonts w:ascii="Vrinda" w:hAnsi="Vrinda" w:cs="Vrinda"/>
          <w:sz w:val="28"/>
          <w:szCs w:val="28"/>
          <w:cs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-</w:t>
      </w:r>
      <w:r w:rsidR="006866CC" w:rsidRPr="00780201">
        <w:rPr>
          <w:rFonts w:ascii="Vrinda" w:hAnsi="Vrinda" w:cs="Vrinda"/>
          <w:sz w:val="28"/>
          <w:szCs w:val="28"/>
          <w:cs/>
          <w:lang w:bidi="bn-BD"/>
        </w:rPr>
        <w:t>রিন্টুঃ হ ভাই।</w:t>
      </w:r>
    </w:p>
    <w:p w:rsidR="002D2F33" w:rsidRPr="00780201" w:rsidRDefault="00176AC6" w:rsidP="00F04864">
      <w:pPr>
        <w:jc w:val="both"/>
        <w:rPr>
          <w:rFonts w:ascii="Vrinda" w:hAnsi="Vrinda" w:cs="Vrinda"/>
          <w:sz w:val="28"/>
          <w:szCs w:val="28"/>
          <w:cs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-</w:t>
      </w:r>
      <w:r w:rsidR="006866CC" w:rsidRPr="00780201">
        <w:rPr>
          <w:rFonts w:ascii="Vrinda" w:hAnsi="Vrinda" w:cs="Vrinda"/>
          <w:sz w:val="28"/>
          <w:szCs w:val="28"/>
          <w:cs/>
          <w:lang w:bidi="bn-BD"/>
        </w:rPr>
        <w:t xml:space="preserve">রিন্টুর বন্ধুঃ </w:t>
      </w:r>
      <w:r w:rsidR="00A61C3B" w:rsidRPr="00780201">
        <w:rPr>
          <w:rFonts w:ascii="Vrinda" w:hAnsi="Vrinda" w:cs="Vrinda"/>
          <w:sz w:val="28"/>
          <w:szCs w:val="28"/>
          <w:cs/>
          <w:lang w:bidi="bn-BD"/>
        </w:rPr>
        <w:t>ঠিক আছে দেখ</w:t>
      </w:r>
      <w:r w:rsidR="002D2F33" w:rsidRPr="00780201">
        <w:rPr>
          <w:rFonts w:ascii="Vrinda" w:hAnsi="Vrinda" w:cs="Vrinda"/>
          <w:sz w:val="28"/>
          <w:szCs w:val="28"/>
          <w:cs/>
          <w:lang w:bidi="bn-BD"/>
        </w:rPr>
        <w:t>, এইযে এই বাট্টনে চাপ দিলেই চালু হয়।</w:t>
      </w:r>
    </w:p>
    <w:p w:rsidR="002D2F33" w:rsidRPr="00780201" w:rsidRDefault="002D2F33" w:rsidP="00F04864">
      <w:pPr>
        <w:jc w:val="both"/>
        <w:rPr>
          <w:rFonts w:ascii="Vrinda" w:hAnsi="Vrinda" w:cs="Vrinda"/>
          <w:sz w:val="28"/>
          <w:szCs w:val="28"/>
          <w:cs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ক্লাস শেষে</w:t>
      </w:r>
      <w:r w:rsidR="006866CC" w:rsidRPr="00780201">
        <w:rPr>
          <w:rFonts w:ascii="Vrinda" w:hAnsi="Vrinda" w:cs="Vrinda"/>
          <w:sz w:val="28"/>
          <w:szCs w:val="28"/>
          <w:cs/>
          <w:lang w:bidi="bn-BD"/>
        </w:rPr>
        <w:t xml:space="preserve"> </w:t>
      </w:r>
      <w:r w:rsidR="00550821" w:rsidRPr="00780201">
        <w:rPr>
          <w:rFonts w:ascii="Vrinda" w:hAnsi="Vrinda" w:cs="Vrinda"/>
          <w:sz w:val="28"/>
          <w:szCs w:val="28"/>
          <w:cs/>
          <w:lang w:bidi="bn-BD"/>
        </w:rPr>
        <w:t>হোষ্টেলে ফেরত যাওয়ার সময় রিন্টু মনে মনে ভাবছে, “</w:t>
      </w:r>
      <w:r w:rsidRPr="00780201">
        <w:rPr>
          <w:rFonts w:ascii="Vrinda" w:hAnsi="Vrinda" w:cs="Vrinda"/>
          <w:sz w:val="28"/>
          <w:szCs w:val="28"/>
          <w:cs/>
          <w:lang w:bidi="bn-BD"/>
        </w:rPr>
        <w:t>কি হুনলাম কেলাসো এগিলা,মাথায় ত কিছুই ডুকল না। প্রসেসর, মাদার বোর্ড, রেম মেশিন লেঙ্গুয়ে</w:t>
      </w:r>
      <w:r w:rsidR="00750A26" w:rsidRPr="00780201">
        <w:rPr>
          <w:rFonts w:ascii="Vrinda" w:hAnsi="Vrinda" w:cs="Vrinda"/>
          <w:sz w:val="28"/>
          <w:szCs w:val="28"/>
          <w:cs/>
          <w:lang w:bidi="bn-BD"/>
        </w:rPr>
        <w:t>জ।এত্ত জামেলা।</w:t>
      </w:r>
      <w:r w:rsidR="00550821" w:rsidRPr="00780201">
        <w:rPr>
          <w:rFonts w:ascii="Vrinda" w:hAnsi="Vrinda" w:cs="Vrinda"/>
          <w:sz w:val="28"/>
          <w:szCs w:val="28"/>
          <w:cs/>
          <w:lang w:bidi="bn-BD"/>
        </w:rPr>
        <w:t>”</w:t>
      </w:r>
    </w:p>
    <w:p w:rsidR="00514AC5" w:rsidRPr="00780201" w:rsidRDefault="00514AC5" w:rsidP="00F04864">
      <w:pPr>
        <w:jc w:val="both"/>
        <w:rPr>
          <w:rFonts w:ascii="Vrinda" w:hAnsi="Vrinda" w:cs="Vrinda"/>
          <w:sz w:val="28"/>
          <w:szCs w:val="28"/>
          <w:cs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পরে</w:t>
      </w:r>
      <w:r w:rsidR="00550821" w:rsidRPr="00780201">
        <w:rPr>
          <w:rFonts w:ascii="Vrinda" w:hAnsi="Vrinda" w:cs="Vrinda"/>
          <w:sz w:val="28"/>
          <w:szCs w:val="28"/>
          <w:cs/>
          <w:lang w:bidi="bn-BD"/>
        </w:rPr>
        <w:t>র ক্লাস শেষে, “</w:t>
      </w:r>
      <w:r w:rsidRPr="00780201">
        <w:rPr>
          <w:rFonts w:ascii="Vrinda" w:hAnsi="Vrinda" w:cs="Vrinda"/>
          <w:sz w:val="28"/>
          <w:szCs w:val="28"/>
          <w:cs/>
          <w:lang w:bidi="bn-BD"/>
        </w:rPr>
        <w:t>সাবজেক্ট টার পড়াশোনা ত খুব কঠিন মনো অইতাছে। কিয়ের ইঙ্কলুড, মেইন, প্রি</w:t>
      </w:r>
      <w:r w:rsidR="00550821" w:rsidRPr="00780201">
        <w:rPr>
          <w:rFonts w:ascii="Vrinda" w:hAnsi="Vrinda" w:cs="Vrinda"/>
          <w:sz w:val="28"/>
          <w:szCs w:val="28"/>
          <w:cs/>
          <w:lang w:bidi="bn-BD"/>
        </w:rPr>
        <w:t>ন্ট এফ,এইসব কেমনে কি?”</w:t>
      </w:r>
      <w:r w:rsidR="00EF6945" w:rsidRPr="00780201">
        <w:rPr>
          <w:rFonts w:ascii="Vrinda" w:hAnsi="Vrinda" w:cs="Vrinda"/>
          <w:sz w:val="28"/>
          <w:szCs w:val="28"/>
          <w:cs/>
          <w:lang w:bidi="bn-BD"/>
        </w:rPr>
        <w:t xml:space="preserve"> </w:t>
      </w:r>
      <w:r w:rsidRPr="00780201">
        <w:rPr>
          <w:rFonts w:ascii="Vrinda" w:hAnsi="Vrinda" w:cs="Vrinda"/>
          <w:sz w:val="28"/>
          <w:szCs w:val="28"/>
          <w:cs/>
          <w:lang w:bidi="bn-BD"/>
        </w:rPr>
        <w:t>পরের দিন-</w:t>
      </w:r>
    </w:p>
    <w:p w:rsidR="00765A9D" w:rsidRPr="00780201" w:rsidRDefault="00FB443C" w:rsidP="00F04864">
      <w:pPr>
        <w:jc w:val="both"/>
        <w:rPr>
          <w:rFonts w:ascii="Vrinda" w:hAnsi="Vrinda" w:cs="Vrinda"/>
          <w:sz w:val="28"/>
          <w:szCs w:val="28"/>
          <w:cs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ক্লাসে স্যার যখন সবাইকে কম্পিউটারে প্রোগ্রাম</w:t>
      </w:r>
      <w:r w:rsidR="0032335F" w:rsidRPr="00780201">
        <w:rPr>
          <w:rFonts w:ascii="Vrinda" w:hAnsi="Vrinda" w:cs="Vrinda"/>
          <w:sz w:val="28"/>
          <w:szCs w:val="28"/>
          <w:cs/>
          <w:lang w:bidi="bn-BD"/>
        </w:rPr>
        <w:t xml:space="preserve"> লেখতে বলল।</w:t>
      </w:r>
      <w:r w:rsidRPr="00780201">
        <w:rPr>
          <w:rFonts w:ascii="Vrinda" w:hAnsi="Vrinda" w:cs="Vrinda"/>
          <w:sz w:val="28"/>
          <w:szCs w:val="28"/>
          <w:cs/>
          <w:lang w:bidi="bn-BD"/>
        </w:rPr>
        <w:t>সম্পুর্ণ কিবোর্ড খুজে অক্ষর বের করে কচ্ছপ গতিতে টাইপ করছে</w:t>
      </w:r>
      <w:r w:rsidR="00176AC6" w:rsidRPr="00780201">
        <w:rPr>
          <w:rFonts w:ascii="Vrinda" w:hAnsi="Vrinda" w:cs="Vrinda"/>
          <w:sz w:val="28"/>
          <w:szCs w:val="28"/>
          <w:cs/>
          <w:lang w:bidi="bn-BD"/>
        </w:rPr>
        <w:t xml:space="preserve"> রিন্টু</w:t>
      </w:r>
      <w:r w:rsidR="00750A26" w:rsidRPr="00780201">
        <w:rPr>
          <w:rFonts w:ascii="Vrinda" w:hAnsi="Vrinda" w:cs="Vrinda"/>
          <w:sz w:val="28"/>
          <w:szCs w:val="28"/>
          <w:cs/>
          <w:lang w:bidi="hi-IN"/>
        </w:rPr>
        <w:t>,</w:t>
      </w:r>
    </w:p>
    <w:p w:rsidR="00514AC5" w:rsidRPr="00780201" w:rsidRDefault="00765A9D" w:rsidP="00F04864">
      <w:pPr>
        <w:jc w:val="both"/>
        <w:rPr>
          <w:rFonts w:ascii="Vrinda" w:hAnsi="Vrinda" w:cs="Vrinda"/>
          <w:sz w:val="28"/>
          <w:szCs w:val="28"/>
          <w:cs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-</w:t>
      </w:r>
      <w:r w:rsidR="00514AC5" w:rsidRPr="00780201">
        <w:rPr>
          <w:rFonts w:ascii="Vrinda" w:hAnsi="Vrinda" w:cs="Vrinda"/>
          <w:sz w:val="28"/>
          <w:szCs w:val="28"/>
          <w:cs/>
          <w:lang w:bidi="bn-BD"/>
        </w:rPr>
        <w:t>রিন্টুঃ</w:t>
      </w:r>
      <w:r w:rsidRPr="00780201">
        <w:rPr>
          <w:rFonts w:ascii="Vrinda" w:hAnsi="Vrinda" w:cs="Vrinda"/>
          <w:sz w:val="28"/>
          <w:szCs w:val="28"/>
          <w:cs/>
          <w:lang w:bidi="bn-BD"/>
        </w:rPr>
        <w:t>(পাশের বন্ধু সৈকতকে) “ভাই,</w:t>
      </w:r>
      <w:r w:rsidR="00FB443C" w:rsidRPr="00780201">
        <w:rPr>
          <w:rFonts w:ascii="Vrinda" w:hAnsi="Vrinda" w:cs="Vrinda"/>
          <w:sz w:val="28"/>
          <w:szCs w:val="28"/>
          <w:cs/>
          <w:lang w:bidi="bn-BD"/>
        </w:rPr>
        <w:t>প্রিণ্ট এফ এ একটা এফ বেশি পরে গেছে, কাটতে পারতাছিনা একটু হেল্প করলে বালা হয়।</w:t>
      </w:r>
      <w:r w:rsidRPr="00780201">
        <w:rPr>
          <w:rFonts w:ascii="Vrinda" w:hAnsi="Vrinda" w:cs="Vrinda"/>
          <w:sz w:val="28"/>
          <w:szCs w:val="28"/>
          <w:cs/>
          <w:lang w:bidi="bn-BD"/>
        </w:rPr>
        <w:t>”</w:t>
      </w:r>
    </w:p>
    <w:p w:rsidR="00FB443C" w:rsidRPr="00780201" w:rsidRDefault="00B01113" w:rsidP="00F04864">
      <w:pPr>
        <w:jc w:val="both"/>
        <w:rPr>
          <w:rFonts w:ascii="Vrinda" w:hAnsi="Vrinda" w:cs="Vrinda"/>
          <w:sz w:val="28"/>
          <w:szCs w:val="28"/>
          <w:cs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-</w:t>
      </w:r>
      <w:r w:rsidR="00FB443C" w:rsidRPr="00780201">
        <w:rPr>
          <w:rFonts w:ascii="Vrinda" w:hAnsi="Vrinda" w:cs="Vrinda"/>
          <w:sz w:val="28"/>
          <w:szCs w:val="28"/>
          <w:cs/>
          <w:lang w:bidi="bn-BD"/>
        </w:rPr>
        <w:t>সৈকতঃ</w:t>
      </w:r>
      <w:r w:rsidR="00176AC6" w:rsidRPr="00780201">
        <w:rPr>
          <w:rFonts w:ascii="Vrinda" w:hAnsi="Vrinda" w:cs="Vrinda"/>
          <w:sz w:val="28"/>
          <w:szCs w:val="28"/>
          <w:cs/>
          <w:lang w:bidi="bn-BD"/>
        </w:rPr>
        <w:t xml:space="preserve"> হাহা</w:t>
      </w:r>
      <w:r w:rsidRPr="00780201">
        <w:rPr>
          <w:rFonts w:ascii="Vrinda" w:hAnsi="Vrinda" w:cs="Vrinda"/>
          <w:sz w:val="28"/>
          <w:szCs w:val="28"/>
          <w:cs/>
          <w:lang w:bidi="bn-BD"/>
        </w:rPr>
        <w:t>(আস্তে</w:t>
      </w:r>
      <w:r w:rsidR="00750A26" w:rsidRPr="00780201">
        <w:rPr>
          <w:rFonts w:ascii="Vrinda" w:hAnsi="Vrinda" w:cs="Vrinda"/>
          <w:sz w:val="28"/>
          <w:szCs w:val="28"/>
          <w:cs/>
          <w:lang w:bidi="bn-BD"/>
        </w:rPr>
        <w:t xml:space="preserve"> আস্তে</w:t>
      </w:r>
      <w:r w:rsidRPr="00780201">
        <w:rPr>
          <w:rFonts w:ascii="Vrinda" w:hAnsi="Vrinda" w:cs="Vrinda"/>
          <w:sz w:val="28"/>
          <w:szCs w:val="28"/>
          <w:cs/>
          <w:lang w:bidi="bn-BD"/>
        </w:rPr>
        <w:t>)</w:t>
      </w:r>
      <w:r w:rsidR="00176AC6" w:rsidRPr="00780201">
        <w:rPr>
          <w:rFonts w:ascii="Vrinda" w:hAnsi="Vrinda" w:cs="Vrinda"/>
          <w:sz w:val="28"/>
          <w:szCs w:val="28"/>
          <w:cs/>
          <w:lang w:bidi="hi-IN"/>
        </w:rPr>
        <w:t>।</w:t>
      </w:r>
      <w:r w:rsidR="00765A9D" w:rsidRPr="00780201">
        <w:rPr>
          <w:rFonts w:ascii="Vrinda" w:hAnsi="Vrinda" w:cs="Vrinda"/>
          <w:sz w:val="28"/>
          <w:szCs w:val="28"/>
          <w:cs/>
          <w:lang w:bidi="bn-BD"/>
        </w:rPr>
        <w:t>“</w:t>
      </w:r>
      <w:r w:rsidR="00176AC6" w:rsidRPr="00780201">
        <w:rPr>
          <w:rFonts w:ascii="Vrinda" w:hAnsi="Vrinda" w:cs="Vrinda"/>
          <w:sz w:val="28"/>
          <w:szCs w:val="28"/>
          <w:cs/>
          <w:lang w:bidi="bn-IN"/>
        </w:rPr>
        <w:t>আরে বন্ধু এইটা বেকস্পেস বাটন</w:t>
      </w:r>
      <w:r w:rsidR="00750A26" w:rsidRPr="00780201">
        <w:rPr>
          <w:rFonts w:ascii="Vrinda" w:hAnsi="Vrinda" w:cs="Vrinda"/>
          <w:sz w:val="28"/>
          <w:szCs w:val="28"/>
          <w:cs/>
          <w:lang w:bidi="bn-BD"/>
        </w:rPr>
        <w:t>,</w:t>
      </w:r>
      <w:r w:rsidR="00176AC6" w:rsidRPr="00780201">
        <w:rPr>
          <w:rFonts w:ascii="Vrinda" w:hAnsi="Vrinda" w:cs="Vrinda"/>
          <w:sz w:val="28"/>
          <w:szCs w:val="28"/>
          <w:cs/>
          <w:lang w:bidi="bn-IN"/>
        </w:rPr>
        <w:t xml:space="preserve"> এ</w:t>
      </w:r>
      <w:r w:rsidR="00176AC6" w:rsidRPr="00780201">
        <w:rPr>
          <w:rFonts w:ascii="Vrinda" w:hAnsi="Vrinda" w:cs="Vrinda"/>
          <w:sz w:val="28"/>
          <w:szCs w:val="28"/>
          <w:cs/>
          <w:lang w:bidi="bn-BD"/>
        </w:rPr>
        <w:t>ইটাতে চাপলেই হয়।(মনে মনে)ছেলেটার জন্য মায়া হয়।</w:t>
      </w:r>
      <w:r w:rsidR="00765A9D" w:rsidRPr="00780201">
        <w:rPr>
          <w:rFonts w:ascii="Vrinda" w:hAnsi="Vrinda" w:cs="Vrinda"/>
          <w:sz w:val="28"/>
          <w:szCs w:val="28"/>
          <w:cs/>
          <w:lang w:bidi="bn-BD"/>
        </w:rPr>
        <w:t>”</w:t>
      </w:r>
    </w:p>
    <w:p w:rsidR="00193F8B" w:rsidRPr="00780201" w:rsidRDefault="00176AC6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এভাবে মধ্যপর্ব পরিক্ষা এসে গেল, ইতি মধ্যে কিছু বুজতেও পেরেছে।কিন্তু সবার সাথে মিসতে পারতেছে না।স্যার দের সাথে কথা বলতেও ইতস্তত বোধ করে।</w:t>
      </w:r>
      <w:r w:rsidR="00193F8B" w:rsidRPr="00780201">
        <w:rPr>
          <w:rFonts w:ascii="Vrinda" w:hAnsi="Vrinda" w:cs="Vrinda"/>
          <w:sz w:val="28"/>
          <w:szCs w:val="28"/>
          <w:cs/>
          <w:lang w:bidi="bn-BD"/>
        </w:rPr>
        <w:t>পরিক্ষা দিয়ে ৫০ এ ১৫</w:t>
      </w:r>
      <w:r w:rsidR="00B01113" w:rsidRPr="00780201">
        <w:rPr>
          <w:rFonts w:ascii="Vrinda" w:hAnsi="Vrinda" w:cs="Vrinda"/>
          <w:sz w:val="28"/>
          <w:szCs w:val="28"/>
          <w:cs/>
          <w:lang w:bidi="bn-BD"/>
        </w:rPr>
        <w:t xml:space="preserve"> পেয়ে হতাশ। আবার শুনল যে সিজিপিএ নাকি ভাল না হইলে দাম নাই। সুত</w:t>
      </w:r>
      <w:r w:rsidR="001A48C2" w:rsidRPr="00780201">
        <w:rPr>
          <w:rFonts w:ascii="Vrinda" w:hAnsi="Vrinda" w:cs="Vrinda"/>
          <w:sz w:val="28"/>
          <w:szCs w:val="28"/>
          <w:cs/>
          <w:lang w:bidi="bn-BD"/>
        </w:rPr>
        <w:t>রাং রেজাল্ট ভাল হইতে হবে।</w:t>
      </w:r>
      <w:r w:rsidR="00750A26" w:rsidRPr="00780201">
        <w:rPr>
          <w:rFonts w:ascii="Vrinda" w:hAnsi="Vrinda" w:cs="Vrinda"/>
          <w:sz w:val="28"/>
          <w:szCs w:val="28"/>
          <w:cs/>
          <w:lang w:bidi="bn-BD"/>
        </w:rPr>
        <w:t>হোষ্টেলে যাওয়ার পথে হতাশাচ্ছন্ন</w:t>
      </w:r>
      <w:r w:rsidR="00E02B60" w:rsidRPr="00780201">
        <w:rPr>
          <w:rFonts w:ascii="Vrinda" w:hAnsi="Vrinda" w:cs="Vrinda"/>
          <w:sz w:val="28"/>
          <w:szCs w:val="28"/>
          <w:cs/>
          <w:lang w:bidi="bn-BD"/>
        </w:rPr>
        <w:t xml:space="preserve"> রিন্টু হাটতে হাটতে চিন্তা করছে,  “</w:t>
      </w:r>
      <w:r w:rsidR="00750A26" w:rsidRPr="00780201">
        <w:rPr>
          <w:rFonts w:ascii="Vrinda" w:hAnsi="Vrinda" w:cs="Vrinda"/>
          <w:sz w:val="28"/>
          <w:szCs w:val="28"/>
          <w:cs/>
          <w:lang w:bidi="bn-BD"/>
        </w:rPr>
        <w:t xml:space="preserve">শেষ জীবনে আইসা কি </w:t>
      </w:r>
      <w:r w:rsidR="001B18EF" w:rsidRPr="00780201">
        <w:rPr>
          <w:rFonts w:ascii="Vrinda" w:hAnsi="Vrinda" w:cs="Vrinda"/>
          <w:sz w:val="28"/>
          <w:szCs w:val="28"/>
          <w:cs/>
          <w:lang w:bidi="bn-BD"/>
        </w:rPr>
        <w:t xml:space="preserve">লাইফটা তেজপাতা হইয়া যাইব? না। ভাল কইরা কাল থেকে পড়া শুরু করমু।এত্ত কষ্ট </w:t>
      </w:r>
      <w:r w:rsidR="00F04864" w:rsidRPr="00780201">
        <w:rPr>
          <w:rFonts w:ascii="Vrinda" w:hAnsi="Vrinda" w:cs="Vrinda"/>
          <w:sz w:val="28"/>
          <w:szCs w:val="28"/>
          <w:cs/>
          <w:lang w:bidi="bn-BD"/>
        </w:rPr>
        <w:t xml:space="preserve">করে </w:t>
      </w:r>
      <w:r w:rsidR="001B18EF" w:rsidRPr="00780201">
        <w:rPr>
          <w:rFonts w:ascii="Vrinda" w:hAnsi="Vrinda" w:cs="Vrinda"/>
          <w:sz w:val="28"/>
          <w:szCs w:val="28"/>
          <w:cs/>
          <w:lang w:bidi="bn-BD"/>
        </w:rPr>
        <w:t>চান্স পাইছি যেহেতু অবশ্যই পারমু।</w:t>
      </w:r>
      <w:r w:rsidR="00E02B60" w:rsidRPr="00780201">
        <w:rPr>
          <w:rFonts w:ascii="Vrinda" w:hAnsi="Vrinda" w:cs="Vrinda"/>
          <w:sz w:val="28"/>
          <w:szCs w:val="28"/>
          <w:cs/>
          <w:lang w:bidi="bn-BD"/>
        </w:rPr>
        <w:t>”</w:t>
      </w:r>
    </w:p>
    <w:p w:rsidR="001B18EF" w:rsidRPr="00780201" w:rsidRDefault="00556B98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...১০ দিন পরঃ</w:t>
      </w:r>
    </w:p>
    <w:p w:rsidR="00556B98" w:rsidRPr="00780201" w:rsidRDefault="00556B98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আজ সে সাপ-লুডু গেম তৈ</w:t>
      </w:r>
      <w:r w:rsidR="00143204" w:rsidRPr="00780201">
        <w:rPr>
          <w:rFonts w:ascii="Vrinda" w:hAnsi="Vrinda" w:cs="Vrinda"/>
          <w:sz w:val="28"/>
          <w:szCs w:val="28"/>
          <w:cs/>
          <w:lang w:bidi="bn-BD"/>
        </w:rPr>
        <w:t>রি করছে। স্যার আস্যাইনমেন্ট দিয়েছে</w:t>
      </w:r>
      <w:r w:rsidRPr="00780201">
        <w:rPr>
          <w:rFonts w:ascii="Vrinda" w:hAnsi="Vrinda" w:cs="Vrinda"/>
          <w:sz w:val="28"/>
          <w:szCs w:val="28"/>
          <w:cs/>
          <w:lang w:bidi="hi-IN"/>
        </w:rPr>
        <w:t>।</w:t>
      </w:r>
    </w:p>
    <w:p w:rsidR="00143204" w:rsidRPr="00780201" w:rsidRDefault="00556B98" w:rsidP="00F04864">
      <w:pPr>
        <w:jc w:val="both"/>
        <w:rPr>
          <w:rFonts w:ascii="Vrinda" w:hAnsi="Vrinda" w:cs="Vrinda"/>
          <w:sz w:val="28"/>
          <w:szCs w:val="28"/>
          <w:cs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রিণ্টুঃ প্রগ্রামিং করাটাত দারুন একটা জিনিস।এত্ত কিছু করা যায় এইটা দিয়া।</w:t>
      </w:r>
      <w:r w:rsidR="00143204" w:rsidRPr="00780201">
        <w:rPr>
          <w:rFonts w:ascii="Vrinda" w:hAnsi="Vrinda" w:cs="Vrinda"/>
          <w:sz w:val="28"/>
          <w:szCs w:val="28"/>
          <w:cs/>
          <w:lang w:bidi="bn-BD"/>
        </w:rPr>
        <w:t xml:space="preserve"> </w:t>
      </w:r>
    </w:p>
    <w:p w:rsidR="00556B98" w:rsidRPr="00780201" w:rsidRDefault="00143204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১</w:t>
      </w:r>
      <w:r w:rsidR="002F5C9E" w:rsidRPr="00780201">
        <w:rPr>
          <w:rFonts w:ascii="Vrinda" w:hAnsi="Vrinda" w:cs="Vrinda"/>
          <w:sz w:val="28"/>
          <w:szCs w:val="28"/>
          <w:cs/>
          <w:lang w:bidi="bn-BD"/>
        </w:rPr>
        <w:t xml:space="preserve"> </w:t>
      </w:r>
      <w:r w:rsidRPr="00780201">
        <w:rPr>
          <w:rFonts w:ascii="Vrinda" w:hAnsi="Vrinda" w:cs="Vrinda"/>
          <w:sz w:val="28"/>
          <w:szCs w:val="28"/>
          <w:cs/>
          <w:lang w:bidi="bn-BD"/>
        </w:rPr>
        <w:t>মাস পর...</w:t>
      </w:r>
    </w:p>
    <w:p w:rsidR="00B80029" w:rsidRPr="00780201" w:rsidRDefault="00143204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রিন্টু ভাবছে, “</w:t>
      </w:r>
      <w:r w:rsidR="000A48C0" w:rsidRPr="00780201">
        <w:rPr>
          <w:rFonts w:ascii="Vrinda" w:hAnsi="Vrinda" w:cs="Vrinda"/>
          <w:sz w:val="28"/>
          <w:szCs w:val="28"/>
          <w:cs/>
          <w:lang w:bidi="bn-BD"/>
        </w:rPr>
        <w:t>বারিতে ত অনাকাণক্ষিত জলবাইয়ুর পরিবর্তনের অনেক ফসল নষ্ট হইছে। একটা প্রোগ্রাম করি যেটা চাষিদের জলবায়ু বিষয়ে টিপস দিবে।</w:t>
      </w:r>
      <w:r w:rsidRPr="00780201">
        <w:rPr>
          <w:rFonts w:ascii="Vrinda" w:hAnsi="Vrinda" w:cs="Vrinda"/>
          <w:sz w:val="28"/>
          <w:szCs w:val="28"/>
          <w:cs/>
          <w:lang w:bidi="bn-BD"/>
        </w:rPr>
        <w:t>”</w:t>
      </w:r>
    </w:p>
    <w:p w:rsidR="000A48C0" w:rsidRPr="00780201" w:rsidRDefault="000A48C0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lastRenderedPageBreak/>
        <w:t>রিন্টু লেগে পরল এই এপ তৈরি করার জন্য।</w:t>
      </w:r>
    </w:p>
    <w:p w:rsidR="000A48C0" w:rsidRPr="00780201" w:rsidRDefault="000A48C0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...১ম সেমিষ্টার ফাইনাল পরিক্ষা রেসাল্ট হবে আজ।</w:t>
      </w:r>
    </w:p>
    <w:p w:rsidR="00D86602" w:rsidRPr="00780201" w:rsidRDefault="000A48C0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 xml:space="preserve">রিন্টু সিজিপিএ ২.৮০। সুতরাং হতাশ।মাথার মধ্যে যেন আকাশটা ভেঙে পরছে। </w:t>
      </w:r>
      <w:r w:rsidR="00D86602" w:rsidRPr="00780201">
        <w:rPr>
          <w:rFonts w:ascii="Vrinda" w:hAnsi="Vrinda" w:cs="Vrinda"/>
          <w:sz w:val="28"/>
          <w:szCs w:val="28"/>
          <w:cs/>
          <w:lang w:bidi="bn-BD"/>
        </w:rPr>
        <w:t xml:space="preserve">হতাশায় </w:t>
      </w:r>
      <w:r w:rsidRPr="00780201">
        <w:rPr>
          <w:rFonts w:ascii="Vrinda" w:hAnsi="Vrinda" w:cs="Vrinda"/>
          <w:sz w:val="28"/>
          <w:szCs w:val="28"/>
          <w:cs/>
          <w:lang w:bidi="bn-BD"/>
        </w:rPr>
        <w:t>চেহারাটা কাল হ</w:t>
      </w:r>
      <w:r w:rsidR="00D86602" w:rsidRPr="00780201">
        <w:rPr>
          <w:rFonts w:ascii="Vrinda" w:hAnsi="Vrinda" w:cs="Vrinda"/>
          <w:sz w:val="28"/>
          <w:szCs w:val="28"/>
          <w:cs/>
          <w:lang w:bidi="bn-BD"/>
        </w:rPr>
        <w:t>ইয়ে গেছে একদম।</w:t>
      </w:r>
      <w:r w:rsidR="004B3BCE" w:rsidRPr="00780201">
        <w:rPr>
          <w:rFonts w:ascii="Vrinda" w:hAnsi="Vrinda" w:cs="Vrinda"/>
          <w:sz w:val="28"/>
          <w:szCs w:val="28"/>
          <w:cs/>
          <w:lang w:bidi="bn-BD"/>
        </w:rPr>
        <w:t>রিন্টু ভাবছে, “</w:t>
      </w:r>
      <w:r w:rsidRPr="00780201">
        <w:rPr>
          <w:rFonts w:ascii="Vrinda" w:hAnsi="Vrinda" w:cs="Vrinda"/>
          <w:sz w:val="28"/>
          <w:szCs w:val="28"/>
          <w:cs/>
          <w:lang w:bidi="bn-BD"/>
        </w:rPr>
        <w:t>না। আমার দ্বারা জীবনে কিছু করা সম্ভব না।</w:t>
      </w:r>
      <w:r w:rsidR="00D86602" w:rsidRPr="00780201">
        <w:rPr>
          <w:rFonts w:ascii="Vrinda" w:hAnsi="Vrinda" w:cs="Vrinda"/>
          <w:sz w:val="28"/>
          <w:szCs w:val="28"/>
          <w:cs/>
          <w:lang w:bidi="bn-BD"/>
        </w:rPr>
        <w:t>মা-বাপের টেকাগুলা খালি নষ্ট করতাছি।.........</w:t>
      </w:r>
      <w:r w:rsidR="004B3BCE" w:rsidRPr="00780201">
        <w:rPr>
          <w:rFonts w:ascii="Vrinda" w:hAnsi="Vrinda" w:cs="Vrinda"/>
          <w:sz w:val="28"/>
          <w:szCs w:val="28"/>
          <w:cs/>
          <w:lang w:bidi="bn-BD"/>
        </w:rPr>
        <w:t>”</w:t>
      </w:r>
    </w:p>
    <w:p w:rsidR="00D86602" w:rsidRPr="00780201" w:rsidRDefault="00D86602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হতাশ রিন্টু নিজেকে এইসব আবল-তাবল বলতে বলতে হোষ্টেলে গিয়ে ঘুমিয়ে পরে।</w:t>
      </w:r>
    </w:p>
    <w:p w:rsidR="00C41499" w:rsidRPr="00780201" w:rsidRDefault="00C41499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এক অদ্ভুত লোক গুরুগম্বিরভাবে রিন্টুকে বলছে,”রিন্টু তুই শেষ, তুই কিছুই করতে পারবি না জীবনে”</w:t>
      </w:r>
    </w:p>
    <w:p w:rsidR="00C41499" w:rsidRPr="00780201" w:rsidRDefault="00C41499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রিন্টু উচ্চশ্বরে বলল,”কে তুমি,কে কে</w:t>
      </w:r>
      <w:r w:rsidR="004B3BCE" w:rsidRPr="00780201">
        <w:rPr>
          <w:rFonts w:ascii="Vrinda" w:hAnsi="Vrinda" w:cs="Vrinda"/>
          <w:sz w:val="28"/>
          <w:szCs w:val="28"/>
          <w:cs/>
          <w:lang w:bidi="hi-IN"/>
        </w:rPr>
        <w:t>।</w:t>
      </w:r>
      <w:r w:rsidRPr="00780201">
        <w:rPr>
          <w:rFonts w:ascii="Vrinda" w:hAnsi="Vrinda" w:cs="Vrinda"/>
          <w:sz w:val="28"/>
          <w:szCs w:val="28"/>
          <w:cs/>
          <w:lang w:bidi="bn-BD"/>
        </w:rPr>
        <w:t>”</w:t>
      </w:r>
      <w:r w:rsidR="004B3BCE" w:rsidRPr="00780201">
        <w:rPr>
          <w:rFonts w:ascii="Vrinda" w:hAnsi="Vrinda" w:cs="Vrinda"/>
          <w:sz w:val="28"/>
          <w:szCs w:val="28"/>
          <w:cs/>
          <w:lang w:bidi="bn-BD"/>
        </w:rPr>
        <w:t xml:space="preserve"> </w:t>
      </w:r>
      <w:r w:rsidRPr="00780201">
        <w:rPr>
          <w:rFonts w:ascii="Vrinda" w:hAnsi="Vrinda" w:cs="Vrinda"/>
          <w:sz w:val="28"/>
          <w:szCs w:val="28"/>
          <w:cs/>
          <w:lang w:bidi="bn-BD"/>
        </w:rPr>
        <w:t>রিন্টু দেখল তার পাশের বন্ধু তাকে ডাকছে, আর বলছে,”এই রিন্টু, ঘুমের মধ্যে কি হল তর?”</w:t>
      </w:r>
      <w:r w:rsidR="004B3BCE" w:rsidRPr="00780201">
        <w:rPr>
          <w:rFonts w:ascii="Vrinda" w:hAnsi="Vrinda" w:cs="Vrinda"/>
          <w:sz w:val="28"/>
          <w:szCs w:val="28"/>
          <w:lang w:bidi="bn-BD"/>
        </w:rPr>
        <w:t xml:space="preserve"> </w:t>
      </w:r>
      <w:r w:rsidRPr="00780201">
        <w:rPr>
          <w:rFonts w:ascii="Vrinda" w:hAnsi="Vrinda" w:cs="Vrinda"/>
          <w:sz w:val="28"/>
          <w:szCs w:val="28"/>
          <w:cs/>
          <w:lang w:bidi="bn-BD"/>
        </w:rPr>
        <w:t>রিন্টু দেখল এইটা স্বপ্ন ছিল।আর কিছু না।</w:t>
      </w:r>
    </w:p>
    <w:p w:rsidR="00D86602" w:rsidRPr="00780201" w:rsidRDefault="00D86602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...২য় সেমিষ্টার</w:t>
      </w:r>
    </w:p>
    <w:p w:rsidR="00D86602" w:rsidRPr="00780201" w:rsidRDefault="00D86602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রিন্টুর প্রোগ্রামিং করতে খুব ভালই লাগে।চারিদিকের সমস্যাগুলি প্রোগ্রামের দ্বারা সমাধান করার চেষ্টা করে থাকে সে।</w:t>
      </w:r>
    </w:p>
    <w:p w:rsidR="00D86602" w:rsidRPr="00780201" w:rsidRDefault="00EF6945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রিন্টু তার কৃষি বিষয়ক এপটির কাজ চালিয়ে যায়</w:t>
      </w:r>
      <w:r w:rsidR="00D86602" w:rsidRPr="00780201">
        <w:rPr>
          <w:rFonts w:ascii="Vrinda" w:hAnsi="Vrinda" w:cs="Vrinda"/>
          <w:sz w:val="28"/>
          <w:szCs w:val="28"/>
          <w:cs/>
          <w:lang w:bidi="hi-IN"/>
        </w:rPr>
        <w:t>।</w:t>
      </w:r>
    </w:p>
    <w:p w:rsidR="00D86602" w:rsidRPr="00780201" w:rsidRDefault="00D86602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...২য় সেমিষ্টার রেসাল্ট</w:t>
      </w:r>
    </w:p>
    <w:p w:rsidR="00AC7FF6" w:rsidRPr="00780201" w:rsidRDefault="00AC7FF6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সিজিপিএ ২</w:t>
      </w:r>
      <w:r w:rsidRPr="00780201">
        <w:rPr>
          <w:rFonts w:ascii="Vrinda" w:hAnsi="Vrinda" w:cs="Vrinda"/>
          <w:sz w:val="28"/>
          <w:szCs w:val="28"/>
          <w:lang w:bidi="bn-BD"/>
        </w:rPr>
        <w:t>.</w:t>
      </w:r>
      <w:r w:rsidRPr="00780201">
        <w:rPr>
          <w:rFonts w:ascii="Vrinda" w:hAnsi="Vrinda" w:cs="Vrinda"/>
          <w:sz w:val="28"/>
          <w:szCs w:val="28"/>
          <w:cs/>
          <w:lang w:bidi="bn-BD"/>
        </w:rPr>
        <w:t>৭৫। আরেকবার হতাশ।</w:t>
      </w:r>
    </w:p>
    <w:p w:rsidR="00AC7FF6" w:rsidRPr="00780201" w:rsidRDefault="00AC7FF6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-রিন্টুঃ(তার বন্ধুকে) সৈকত, রেসাল্ট কত?</w:t>
      </w:r>
    </w:p>
    <w:p w:rsidR="00AC7FF6" w:rsidRPr="00780201" w:rsidRDefault="00AC7FF6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-সৈকতঃ ৩</w:t>
      </w:r>
      <w:r w:rsidRPr="00780201">
        <w:rPr>
          <w:rFonts w:ascii="Vrinda" w:hAnsi="Vrinda" w:cs="Vrinda"/>
          <w:sz w:val="28"/>
          <w:szCs w:val="28"/>
          <w:lang w:bidi="bn-BD"/>
        </w:rPr>
        <w:t>.</w:t>
      </w:r>
      <w:r w:rsidRPr="00780201">
        <w:rPr>
          <w:rFonts w:ascii="Vrinda" w:hAnsi="Vrinda" w:cs="Vrinda"/>
          <w:sz w:val="28"/>
          <w:szCs w:val="28"/>
          <w:cs/>
          <w:lang w:bidi="bn-BD"/>
        </w:rPr>
        <w:t>৭৫।তুই কত পাইছস?</w:t>
      </w:r>
    </w:p>
    <w:p w:rsidR="00AC7FF6" w:rsidRPr="00780201" w:rsidRDefault="00AC7FF6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-রিন্টুঃ আরে রেসাল্ট দিয়া কি করমু জীবনে?একদিন ত মরেই যাব।</w:t>
      </w:r>
    </w:p>
    <w:p w:rsidR="00AC7FF6" w:rsidRPr="00780201" w:rsidRDefault="00AC7FF6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এই কথা বলে রিন্টু কোন রকমে পালায়।</w:t>
      </w:r>
    </w:p>
    <w:p w:rsidR="00A25F0B" w:rsidRPr="00780201" w:rsidRDefault="00A25F0B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...৩য় সেমিষ্টার</w:t>
      </w:r>
      <w:r w:rsidR="00970128" w:rsidRPr="00780201">
        <w:rPr>
          <w:rFonts w:ascii="Vrinda" w:hAnsi="Vrinda" w:cs="Vrinda"/>
          <w:sz w:val="28"/>
          <w:szCs w:val="28"/>
          <w:cs/>
          <w:lang w:bidi="hi-IN"/>
        </w:rPr>
        <w:t>।</w:t>
      </w:r>
    </w:p>
    <w:p w:rsidR="00540A8A" w:rsidRPr="00780201" w:rsidRDefault="00970128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 xml:space="preserve">রিন্টু তার এপ টি সম্পুর্ন </w:t>
      </w:r>
      <w:r w:rsidR="00540A8A" w:rsidRPr="00780201">
        <w:rPr>
          <w:rFonts w:ascii="Vrinda" w:hAnsi="Vrinda" w:cs="Vrinda"/>
          <w:sz w:val="28"/>
          <w:szCs w:val="28"/>
          <w:cs/>
          <w:lang w:bidi="bn-BD"/>
        </w:rPr>
        <w:t>করে।জাতীয় এপ কন্টেষ্টে এই এপটি সে পাঠায়।</w:t>
      </w:r>
    </w:p>
    <w:p w:rsidR="00540A8A" w:rsidRPr="00780201" w:rsidRDefault="00540A8A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...১ মাস পর</w:t>
      </w:r>
      <w:r w:rsidR="004B3BCE" w:rsidRPr="00780201">
        <w:rPr>
          <w:rFonts w:ascii="Vrinda" w:hAnsi="Vrinda" w:cs="Vrinda"/>
          <w:sz w:val="28"/>
          <w:szCs w:val="28"/>
          <w:lang w:bidi="bn-BD"/>
        </w:rPr>
        <w:t xml:space="preserve">,  </w:t>
      </w:r>
      <w:r w:rsidR="005C0B83" w:rsidRPr="00780201">
        <w:rPr>
          <w:rFonts w:ascii="Vrinda" w:hAnsi="Vrinda" w:cs="Vrinda"/>
          <w:sz w:val="28"/>
          <w:szCs w:val="28"/>
          <w:cs/>
          <w:lang w:bidi="bn-BD"/>
        </w:rPr>
        <w:t>রিন্টুর মোবাইলে মেসেজ আসে,</w:t>
      </w:r>
      <w:r w:rsidRPr="00780201">
        <w:rPr>
          <w:rFonts w:ascii="Vrinda" w:hAnsi="Vrinda" w:cs="Vrinda"/>
          <w:sz w:val="28"/>
          <w:szCs w:val="28"/>
          <w:lang w:bidi="bn-BD"/>
        </w:rPr>
        <w:t xml:space="preserve">” Congratulations Dear participant, your app is selected for the first position. You are requested to attend ….” </w:t>
      </w:r>
    </w:p>
    <w:p w:rsidR="00540A8A" w:rsidRPr="00780201" w:rsidRDefault="00540A8A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এতদিনের হতাশাটা মনে হয় কিছুটা হলেও কমেছে রিন্টুর।</w:t>
      </w:r>
      <w:r w:rsidR="004B3BCE" w:rsidRPr="00780201">
        <w:rPr>
          <w:rFonts w:ascii="Vrinda" w:hAnsi="Vrinda" w:cs="Vrinda"/>
          <w:sz w:val="28"/>
          <w:szCs w:val="28"/>
          <w:cs/>
          <w:lang w:bidi="bn-BD"/>
        </w:rPr>
        <w:t>আর তার বন্ধুরা ট্রিট খাওয়ার জন্য পাগল গেছে।</w:t>
      </w:r>
    </w:p>
    <w:p w:rsidR="00540A8A" w:rsidRPr="00780201" w:rsidRDefault="00540A8A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...৫ম সেমিষ্টার,</w:t>
      </w:r>
    </w:p>
    <w:p w:rsidR="00540A8A" w:rsidRPr="00780201" w:rsidRDefault="00540A8A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রিন্টু দেখল সার্চ ইঞ্জিন খুব ধীর গতিতে কাজ করছে।রাতে সে চিন্তা করে একটা আইডিয়া বের করল।সে সার্চ</w:t>
      </w:r>
      <w:r w:rsidR="004B3BCE" w:rsidRPr="00780201">
        <w:rPr>
          <w:rFonts w:ascii="Vrinda" w:hAnsi="Vrinda" w:cs="Vrinda"/>
          <w:sz w:val="28"/>
          <w:szCs w:val="28"/>
          <w:cs/>
          <w:lang w:bidi="bn-BD"/>
        </w:rPr>
        <w:t>িং প্রসেসকে পেরালেলি স্প্লিট করার</w:t>
      </w:r>
      <w:r w:rsidRPr="00780201">
        <w:rPr>
          <w:rFonts w:ascii="Vrinda" w:hAnsi="Vrinda" w:cs="Vrinda"/>
          <w:sz w:val="28"/>
          <w:szCs w:val="28"/>
          <w:cs/>
          <w:lang w:bidi="bn-BD"/>
        </w:rPr>
        <w:t xml:space="preserve"> একটা আলগরিদম আসল তার মাথায়।তার পর সেটা বাস্তবায়ন করতে লেগে পরল।</w:t>
      </w:r>
    </w:p>
    <w:p w:rsidR="00540A8A" w:rsidRPr="00780201" w:rsidRDefault="00540A8A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...৮ম সেমিষ্টার শেষ।</w:t>
      </w:r>
    </w:p>
    <w:p w:rsidR="00455E1A" w:rsidRPr="00780201" w:rsidRDefault="004B3BCE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রেসাল্ট</w:t>
      </w:r>
      <w:r w:rsidR="00540A8A" w:rsidRPr="00780201">
        <w:rPr>
          <w:rFonts w:ascii="Vrinda" w:hAnsi="Vrinda" w:cs="Vrinda"/>
          <w:sz w:val="28"/>
          <w:szCs w:val="28"/>
          <w:cs/>
          <w:lang w:bidi="bn-BD"/>
        </w:rPr>
        <w:t xml:space="preserve"> ২</w:t>
      </w:r>
      <w:r w:rsidR="00540A8A" w:rsidRPr="00780201">
        <w:rPr>
          <w:rFonts w:ascii="Vrinda" w:hAnsi="Vrinda" w:cs="Vrinda"/>
          <w:sz w:val="28"/>
          <w:szCs w:val="28"/>
          <w:lang w:bidi="bn-BD"/>
        </w:rPr>
        <w:t>.</w:t>
      </w:r>
      <w:r w:rsidR="00540A8A" w:rsidRPr="00780201">
        <w:rPr>
          <w:rFonts w:ascii="Vrinda" w:hAnsi="Vrinda" w:cs="Vrinda"/>
          <w:sz w:val="28"/>
          <w:szCs w:val="28"/>
          <w:cs/>
          <w:lang w:bidi="bn-BD"/>
        </w:rPr>
        <w:t>৭৮</w:t>
      </w:r>
      <w:r w:rsidRPr="00780201">
        <w:rPr>
          <w:rFonts w:ascii="Vrinda" w:hAnsi="Vrinda" w:cs="Vrinda"/>
          <w:sz w:val="28"/>
          <w:szCs w:val="28"/>
          <w:cs/>
          <w:lang w:bidi="hi-IN"/>
        </w:rPr>
        <w:t>।</w:t>
      </w:r>
      <w:r w:rsidRPr="00780201">
        <w:rPr>
          <w:rFonts w:ascii="Vrinda" w:hAnsi="Vrinda" w:cs="Vrinda"/>
          <w:sz w:val="28"/>
          <w:szCs w:val="28"/>
          <w:lang w:bidi="bn-BD"/>
        </w:rPr>
        <w:t xml:space="preserve"> </w:t>
      </w:r>
      <w:r w:rsidR="00455E1A" w:rsidRPr="00780201">
        <w:rPr>
          <w:rFonts w:ascii="Vrinda" w:hAnsi="Vrinda" w:cs="Vrinda"/>
          <w:sz w:val="28"/>
          <w:szCs w:val="28"/>
          <w:cs/>
          <w:lang w:bidi="bn-BD"/>
        </w:rPr>
        <w:t>রিন্টু কাছে হতাশা আর নতুন কিছু না।</w:t>
      </w:r>
      <w:r w:rsidR="00C44527" w:rsidRPr="00780201">
        <w:rPr>
          <w:rFonts w:ascii="Vrinda" w:hAnsi="Vrinda" w:cs="Vrinda"/>
          <w:sz w:val="28"/>
          <w:szCs w:val="28"/>
          <w:cs/>
          <w:lang w:bidi="bn-BD"/>
        </w:rPr>
        <w:t>হতাশার অনুভুতিতে ঝং ধরে গেছে।</w:t>
      </w:r>
    </w:p>
    <w:p w:rsidR="00455E1A" w:rsidRPr="00780201" w:rsidRDefault="00C44527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মনে মনে ভাবে</w:t>
      </w:r>
      <w:r w:rsidR="00455E1A" w:rsidRPr="00780201">
        <w:rPr>
          <w:rFonts w:ascii="Vrinda" w:hAnsi="Vrinda" w:cs="Vrinda"/>
          <w:sz w:val="28"/>
          <w:szCs w:val="28"/>
          <w:cs/>
          <w:lang w:bidi="bn-BD"/>
        </w:rPr>
        <w:t>,”যা হবার হইব নে, একদিন ত মরেই যাব</w:t>
      </w:r>
      <w:r w:rsidRPr="00780201">
        <w:rPr>
          <w:rFonts w:ascii="Vrinda" w:hAnsi="Vrinda" w:cs="Vrinda"/>
          <w:sz w:val="28"/>
          <w:szCs w:val="28"/>
          <w:cs/>
          <w:lang w:bidi="hi-IN"/>
        </w:rPr>
        <w:t>।</w:t>
      </w:r>
      <w:r w:rsidR="00455E1A" w:rsidRPr="00780201">
        <w:rPr>
          <w:rFonts w:ascii="Vrinda" w:hAnsi="Vrinda" w:cs="Vrinda"/>
          <w:sz w:val="28"/>
          <w:szCs w:val="28"/>
          <w:cs/>
          <w:lang w:bidi="bn-BD"/>
        </w:rPr>
        <w:t>”</w:t>
      </w:r>
      <w:r w:rsidRPr="00780201">
        <w:rPr>
          <w:rFonts w:ascii="Vrinda" w:hAnsi="Vrinda" w:cs="Vrinda"/>
          <w:sz w:val="28"/>
          <w:szCs w:val="28"/>
          <w:cs/>
          <w:lang w:bidi="bn-BD"/>
        </w:rPr>
        <w:t xml:space="preserve"> এই বাক্য ছাড়া আর কোথাও থেকে যেন অনুপ্রেরনা পায় না।</w:t>
      </w:r>
    </w:p>
    <w:p w:rsidR="00455E1A" w:rsidRPr="00780201" w:rsidRDefault="00213963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...৬ মাস পর,</w:t>
      </w:r>
    </w:p>
    <w:p w:rsidR="00455E1A" w:rsidRPr="00780201" w:rsidRDefault="00455E1A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lastRenderedPageBreak/>
        <w:t>রিন্টু তার সার্চ ইঞ্জিন অপটিমাইজেশনের সফটওয়ারটি তৈরি করা কাজ সম্পুর্ন করে পাবলিশ করে।</w:t>
      </w:r>
    </w:p>
    <w:p w:rsidR="00455E1A" w:rsidRPr="00780201" w:rsidRDefault="00213963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...৩ দিন পর,</w:t>
      </w:r>
    </w:p>
    <w:p w:rsidR="00213963" w:rsidRPr="00780201" w:rsidRDefault="00213963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রিন্টুর মোবাইলে একটি অজানা নাম্বার থেকে কল আসে।</w:t>
      </w:r>
      <w:r w:rsidR="005C0B83" w:rsidRPr="00780201">
        <w:rPr>
          <w:rFonts w:ascii="Vrinda" w:hAnsi="Vrinda" w:cs="Vrinda"/>
          <w:sz w:val="28"/>
          <w:szCs w:val="28"/>
          <w:cs/>
          <w:lang w:bidi="bn-BD"/>
        </w:rPr>
        <w:t>কলটি ধরার পর সে শনল</w:t>
      </w:r>
      <w:r w:rsidRPr="00780201">
        <w:rPr>
          <w:rFonts w:ascii="Vrinda" w:hAnsi="Vrinda" w:cs="Vrinda"/>
          <w:sz w:val="28"/>
          <w:szCs w:val="28"/>
          <w:cs/>
          <w:lang w:bidi="bn-BD"/>
        </w:rPr>
        <w:t xml:space="preserve"> একজন বলছে,”</w:t>
      </w:r>
      <w:r w:rsidR="00355B66" w:rsidRPr="00780201">
        <w:rPr>
          <w:rFonts w:ascii="Vrinda" w:hAnsi="Vrinda" w:cs="Vrinda"/>
          <w:sz w:val="28"/>
          <w:szCs w:val="28"/>
          <w:lang w:bidi="bn-BD"/>
        </w:rPr>
        <w:t xml:space="preserve">hello, are you </w:t>
      </w:r>
      <w:proofErr w:type="spellStart"/>
      <w:r w:rsidR="00355B66" w:rsidRPr="00780201">
        <w:rPr>
          <w:rFonts w:ascii="Vrinda" w:hAnsi="Vrinda" w:cs="Vrinda"/>
          <w:sz w:val="28"/>
          <w:szCs w:val="28"/>
          <w:lang w:bidi="bn-BD"/>
        </w:rPr>
        <w:t>R</w:t>
      </w:r>
      <w:r w:rsidRPr="00780201">
        <w:rPr>
          <w:rFonts w:ascii="Vrinda" w:hAnsi="Vrinda" w:cs="Vrinda"/>
          <w:sz w:val="28"/>
          <w:szCs w:val="28"/>
          <w:lang w:bidi="bn-BD"/>
        </w:rPr>
        <w:t>intu</w:t>
      </w:r>
      <w:proofErr w:type="spellEnd"/>
      <w:r w:rsidRPr="00780201">
        <w:rPr>
          <w:rFonts w:ascii="Vrinda" w:hAnsi="Vrinda" w:cs="Vrinda"/>
          <w:sz w:val="28"/>
          <w:szCs w:val="28"/>
          <w:lang w:bidi="bn-BD"/>
        </w:rPr>
        <w:t xml:space="preserve"> </w:t>
      </w:r>
      <w:r w:rsidR="00355B66" w:rsidRPr="00780201">
        <w:rPr>
          <w:rFonts w:ascii="Vrinda" w:hAnsi="Vrinda" w:cs="Vrinda"/>
          <w:sz w:val="28"/>
          <w:szCs w:val="28"/>
          <w:lang w:bidi="bn-BD"/>
        </w:rPr>
        <w:t>Rahman</w:t>
      </w:r>
      <w:r w:rsidRPr="00780201">
        <w:rPr>
          <w:rFonts w:ascii="Vrinda" w:hAnsi="Vrinda" w:cs="Vrinda"/>
          <w:sz w:val="28"/>
          <w:szCs w:val="28"/>
          <w:lang w:bidi="bn-BD"/>
        </w:rPr>
        <w:t>?”</w:t>
      </w:r>
    </w:p>
    <w:p w:rsidR="00355B66" w:rsidRPr="00780201" w:rsidRDefault="00355B66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  <w:proofErr w:type="spellStart"/>
      <w:r w:rsidRPr="00780201">
        <w:rPr>
          <w:rFonts w:ascii="Vrinda" w:hAnsi="Vrinda" w:cs="Vrinda"/>
          <w:sz w:val="28"/>
          <w:szCs w:val="28"/>
          <w:lang w:bidi="bn-BD"/>
        </w:rPr>
        <w:t>Rintu</w:t>
      </w:r>
      <w:proofErr w:type="spellEnd"/>
      <w:r w:rsidRPr="00780201">
        <w:rPr>
          <w:rFonts w:ascii="Vrinda" w:hAnsi="Vrinda" w:cs="Vrinda"/>
          <w:sz w:val="28"/>
          <w:szCs w:val="28"/>
          <w:lang w:bidi="bn-BD"/>
        </w:rPr>
        <w:t xml:space="preserve">:”Yes”. </w:t>
      </w:r>
    </w:p>
    <w:p w:rsidR="00355B66" w:rsidRPr="00780201" w:rsidRDefault="00355B66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  <w:r w:rsidRPr="00780201">
        <w:rPr>
          <w:rFonts w:ascii="Vrinda" w:hAnsi="Vrinda" w:cs="Vrinda"/>
          <w:sz w:val="28"/>
          <w:szCs w:val="28"/>
          <w:lang w:bidi="bn-BD"/>
        </w:rPr>
        <w:t>Caller: “I am</w:t>
      </w:r>
      <w:r w:rsidR="005C0B83" w:rsidRPr="00780201">
        <w:rPr>
          <w:rFonts w:ascii="Vrinda" w:hAnsi="Vrinda" w:cs="Vrinda"/>
          <w:sz w:val="28"/>
          <w:szCs w:val="28"/>
          <w:lang w:bidi="bn-BD"/>
        </w:rPr>
        <w:t xml:space="preserve"> Jon kin,</w:t>
      </w:r>
      <w:r w:rsidRPr="00780201">
        <w:rPr>
          <w:rFonts w:ascii="Vrinda" w:hAnsi="Vrinda" w:cs="Vrinda"/>
          <w:sz w:val="28"/>
          <w:szCs w:val="28"/>
          <w:lang w:bidi="bn-BD"/>
        </w:rPr>
        <w:t xml:space="preserve"> I am the CTO of </w:t>
      </w:r>
      <w:r w:rsidR="005C0B83" w:rsidRPr="00780201">
        <w:rPr>
          <w:rFonts w:ascii="Vrinda" w:hAnsi="Vrinda" w:cs="Vrinda"/>
          <w:sz w:val="28"/>
          <w:szCs w:val="28"/>
          <w:lang w:bidi="bn-BD"/>
        </w:rPr>
        <w:t>Google</w:t>
      </w:r>
      <w:r w:rsidRPr="00780201">
        <w:rPr>
          <w:rFonts w:ascii="Vrinda" w:hAnsi="Vrinda" w:cs="Vrinda"/>
          <w:sz w:val="28"/>
          <w:szCs w:val="28"/>
          <w:lang w:bidi="bn-BD"/>
        </w:rPr>
        <w:t xml:space="preserve">, </w:t>
      </w:r>
      <w:r w:rsidR="00F04864" w:rsidRPr="00780201">
        <w:rPr>
          <w:rFonts w:ascii="Vrinda" w:hAnsi="Vrinda" w:cs="Vrinda"/>
          <w:sz w:val="28"/>
          <w:szCs w:val="28"/>
          <w:lang w:bidi="bn-BD"/>
        </w:rPr>
        <w:t>and we</w:t>
      </w:r>
      <w:r w:rsidRPr="00780201">
        <w:rPr>
          <w:rFonts w:ascii="Vrinda" w:hAnsi="Vrinda" w:cs="Vrinda"/>
          <w:sz w:val="28"/>
          <w:szCs w:val="28"/>
          <w:lang w:bidi="bn-BD"/>
        </w:rPr>
        <w:t xml:space="preserve"> want you to be senior software engineer in our software control management</w:t>
      </w:r>
      <w:r w:rsidR="00F04864" w:rsidRPr="00780201">
        <w:rPr>
          <w:rFonts w:ascii="Vrinda" w:hAnsi="Vrinda" w:cs="Vrinda"/>
          <w:sz w:val="28"/>
          <w:szCs w:val="28"/>
          <w:lang w:bidi="bn-BD"/>
        </w:rPr>
        <w:t xml:space="preserve"> unit</w:t>
      </w:r>
      <w:r w:rsidRPr="00780201">
        <w:rPr>
          <w:rFonts w:ascii="Vrinda" w:hAnsi="Vrinda" w:cs="Vrinda"/>
          <w:sz w:val="28"/>
          <w:szCs w:val="28"/>
          <w:lang w:bidi="bn-BD"/>
        </w:rPr>
        <w:t xml:space="preserve">. Will you </w:t>
      </w:r>
      <w:r w:rsidR="005C0B83" w:rsidRPr="00780201">
        <w:rPr>
          <w:rFonts w:ascii="Vrinda" w:hAnsi="Vrinda" w:cs="Vrinda"/>
          <w:sz w:val="28"/>
          <w:szCs w:val="28"/>
          <w:lang w:bidi="bn-BD"/>
        </w:rPr>
        <w:t>join our company</w:t>
      </w:r>
      <w:r w:rsidRPr="00780201">
        <w:rPr>
          <w:rFonts w:ascii="Vrinda" w:hAnsi="Vrinda" w:cs="Vrinda"/>
          <w:sz w:val="28"/>
          <w:szCs w:val="28"/>
          <w:lang w:bidi="bn-BD"/>
        </w:rPr>
        <w:t xml:space="preserve"> </w:t>
      </w:r>
      <w:r w:rsidR="005C0B83" w:rsidRPr="00780201">
        <w:rPr>
          <w:rFonts w:ascii="Vrinda" w:hAnsi="Vrinda" w:cs="Vrinda"/>
          <w:sz w:val="28"/>
          <w:szCs w:val="28"/>
          <w:lang w:bidi="bn-BD"/>
        </w:rPr>
        <w:t>please</w:t>
      </w:r>
      <w:r w:rsidRPr="00780201">
        <w:rPr>
          <w:rFonts w:ascii="Vrinda" w:hAnsi="Vrinda" w:cs="Vrinda"/>
          <w:sz w:val="28"/>
          <w:szCs w:val="28"/>
          <w:lang w:bidi="bn-BD"/>
        </w:rPr>
        <w:t>?”</w:t>
      </w:r>
    </w:p>
    <w:p w:rsidR="00355B66" w:rsidRPr="00780201" w:rsidRDefault="002227CA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 xml:space="preserve">রিন্টু </w:t>
      </w:r>
      <w:r w:rsidR="001360FB" w:rsidRPr="00780201">
        <w:rPr>
          <w:rFonts w:ascii="Vrinda" w:hAnsi="Vrinda" w:cs="Vrinda"/>
          <w:sz w:val="28"/>
          <w:szCs w:val="28"/>
          <w:cs/>
          <w:lang w:bidi="bn-BD"/>
        </w:rPr>
        <w:t>যা বলার বলে দিল</w:t>
      </w:r>
      <w:r w:rsidR="00355B66" w:rsidRPr="00780201">
        <w:rPr>
          <w:rFonts w:ascii="Vrinda" w:hAnsi="Vrinda" w:cs="Vrinda"/>
          <w:sz w:val="28"/>
          <w:szCs w:val="28"/>
          <w:cs/>
          <w:lang w:bidi="hi-IN"/>
        </w:rPr>
        <w:t>।</w:t>
      </w:r>
    </w:p>
    <w:p w:rsidR="007B55FE" w:rsidRPr="00780201" w:rsidRDefault="007B55FE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রিন্</w:t>
      </w:r>
      <w:r w:rsidR="00F04864" w:rsidRPr="00780201">
        <w:rPr>
          <w:rFonts w:ascii="Vrinda" w:hAnsi="Vrinda" w:cs="Vrinda"/>
          <w:sz w:val="28"/>
          <w:szCs w:val="28"/>
          <w:cs/>
          <w:lang w:bidi="bn-BD"/>
        </w:rPr>
        <w:t>টু একটু ভয়ে আছে,একটু পরে যদি দেখে,সে বিছানায়। এইগুলোকি স্বপ্নে</w:t>
      </w:r>
      <w:r w:rsidRPr="00780201">
        <w:rPr>
          <w:rFonts w:ascii="Vrinda" w:hAnsi="Vrinda" w:cs="Vrinda"/>
          <w:sz w:val="28"/>
          <w:szCs w:val="28"/>
          <w:cs/>
          <w:lang w:bidi="bn-BD"/>
        </w:rPr>
        <w:t xml:space="preserve"> হচ্ছে না তো।</w:t>
      </w:r>
    </w:p>
    <w:p w:rsidR="007B55FE" w:rsidRPr="00780201" w:rsidRDefault="007B55FE" w:rsidP="00F04864">
      <w:pPr>
        <w:jc w:val="both"/>
        <w:rPr>
          <w:rFonts w:ascii="Vrinda" w:hAnsi="Vrinda" w:cs="Vrinda"/>
          <w:sz w:val="28"/>
          <w:szCs w:val="28"/>
          <w:cs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না এটা স্বপ্ন ছিল না, এটা বাস্তবই ছিল।</w:t>
      </w:r>
    </w:p>
    <w:p w:rsidR="002D010A" w:rsidRPr="00780201" w:rsidRDefault="002D010A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  <w:r w:rsidRPr="00780201">
        <w:rPr>
          <w:rFonts w:ascii="Vrinda" w:hAnsi="Vrinda" w:cs="Vrinda"/>
          <w:sz w:val="28"/>
          <w:szCs w:val="28"/>
          <w:cs/>
          <w:lang w:bidi="bn-BD"/>
        </w:rPr>
        <w:t>...রিন্টুর প্রাথমিক</w:t>
      </w:r>
      <w:r w:rsidR="00504F0E" w:rsidRPr="00780201">
        <w:rPr>
          <w:rFonts w:ascii="Vrinda" w:hAnsi="Vrinda" w:cs="Vrinda"/>
          <w:sz w:val="28"/>
          <w:szCs w:val="28"/>
          <w:cs/>
          <w:lang w:bidi="bn-BD"/>
        </w:rPr>
        <w:t xml:space="preserve"> বেতন</w:t>
      </w:r>
      <w:r w:rsidRPr="00780201">
        <w:rPr>
          <w:rFonts w:ascii="Vrinda" w:hAnsi="Vrinda" w:cs="Vrinda"/>
          <w:sz w:val="28"/>
          <w:szCs w:val="28"/>
          <w:cs/>
          <w:lang w:bidi="bn-BD"/>
        </w:rPr>
        <w:t xml:space="preserve"> হয় ২০ লাক্ষ টাকা</w:t>
      </w:r>
      <w:r w:rsidR="004C7E57" w:rsidRPr="00780201">
        <w:rPr>
          <w:rFonts w:ascii="Vrinda" w:hAnsi="Vrinda" w:cs="Vrinda"/>
          <w:sz w:val="28"/>
          <w:szCs w:val="28"/>
          <w:cs/>
          <w:lang w:bidi="hi-IN"/>
        </w:rPr>
        <w:t>।</w:t>
      </w:r>
      <w:r w:rsidR="004C7E57" w:rsidRPr="00780201">
        <w:rPr>
          <w:rFonts w:ascii="Vrinda" w:hAnsi="Vrinda" w:cs="Vrinda"/>
          <w:sz w:val="28"/>
          <w:szCs w:val="28"/>
          <w:cs/>
          <w:lang w:bidi="bn-IN"/>
        </w:rPr>
        <w:t>গ্রামের উন্নয়নেও সে ভুমিকা রাখছে।</w:t>
      </w:r>
      <w:r w:rsidRPr="00780201">
        <w:rPr>
          <w:rFonts w:ascii="Vrinda" w:hAnsi="Vrinda" w:cs="Vrinda"/>
          <w:sz w:val="28"/>
          <w:szCs w:val="28"/>
          <w:cs/>
          <w:lang w:bidi="bn-BD"/>
        </w:rPr>
        <w:t xml:space="preserve"> আজ তার মা-বাবা</w:t>
      </w:r>
      <w:r w:rsidR="004C7E57" w:rsidRPr="00780201">
        <w:rPr>
          <w:rFonts w:ascii="Vrinda" w:hAnsi="Vrinda" w:cs="Vrinda"/>
          <w:sz w:val="28"/>
          <w:szCs w:val="28"/>
          <w:cs/>
          <w:lang w:bidi="bn-BD"/>
        </w:rPr>
        <w:t xml:space="preserve"> ও গ্রামবাশী তাকে নিয়ে গর্বিত</w:t>
      </w:r>
      <w:r w:rsidRPr="00780201">
        <w:rPr>
          <w:rFonts w:ascii="Vrinda" w:hAnsi="Vrinda" w:cs="Vrinda"/>
          <w:sz w:val="28"/>
          <w:szCs w:val="28"/>
          <w:cs/>
          <w:lang w:bidi="hi-IN"/>
        </w:rPr>
        <w:t>।</w:t>
      </w:r>
    </w:p>
    <w:p w:rsidR="00176AC6" w:rsidRPr="00780201" w:rsidRDefault="00176AC6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</w:p>
    <w:p w:rsidR="00780201" w:rsidRPr="00780201" w:rsidRDefault="00780201" w:rsidP="00F04864">
      <w:pPr>
        <w:jc w:val="both"/>
        <w:rPr>
          <w:rFonts w:ascii="Vrinda" w:hAnsi="Vrinda" w:cs="Vrinda"/>
          <w:sz w:val="28"/>
          <w:szCs w:val="28"/>
          <w:lang w:bidi="bn-BD"/>
        </w:rPr>
      </w:pPr>
    </w:p>
    <w:p w:rsidR="00780201" w:rsidRPr="00780201" w:rsidRDefault="00780201" w:rsidP="00F04864">
      <w:pPr>
        <w:jc w:val="both"/>
        <w:rPr>
          <w:rFonts w:ascii="Vrinda" w:hAnsi="Vrinda" w:cs="Vrinda"/>
          <w:sz w:val="28"/>
          <w:szCs w:val="28"/>
          <w:cs/>
          <w:lang w:bidi="bn-IN"/>
        </w:rPr>
      </w:pPr>
      <w:r w:rsidRPr="00780201">
        <w:rPr>
          <w:rFonts w:ascii="Vrinda" w:hAnsi="Vrinda" w:cs="Vrinda"/>
          <w:sz w:val="28"/>
          <w:szCs w:val="28"/>
          <w:cs/>
          <w:lang w:bidi="bn-IN"/>
        </w:rPr>
        <w:t>তুলশী চন্দ্র দাস</w:t>
      </w:r>
      <w:bookmarkStart w:id="0" w:name="_GoBack"/>
      <w:bookmarkEnd w:id="0"/>
    </w:p>
    <w:p w:rsidR="00780201" w:rsidRPr="00780201" w:rsidRDefault="00780201" w:rsidP="00F04864">
      <w:pPr>
        <w:jc w:val="both"/>
        <w:rPr>
          <w:rFonts w:ascii="Vrinda" w:hAnsi="Vrinda" w:cs="Vrinda"/>
          <w:sz w:val="28"/>
          <w:szCs w:val="28"/>
          <w:lang w:bidi="bn-IN"/>
        </w:rPr>
      </w:pPr>
      <w:r w:rsidRPr="00780201">
        <w:rPr>
          <w:rFonts w:ascii="Vrinda" w:hAnsi="Vrinda" w:cs="Vrinda"/>
          <w:sz w:val="28"/>
          <w:szCs w:val="28"/>
          <w:cs/>
          <w:lang w:bidi="bn-IN"/>
        </w:rPr>
        <w:t>বি</w:t>
      </w:r>
      <w:r w:rsidRPr="00780201">
        <w:rPr>
          <w:rFonts w:ascii="Vrinda" w:hAnsi="Vrinda" w:cs="Vrinda"/>
          <w:sz w:val="28"/>
          <w:szCs w:val="28"/>
          <w:lang w:bidi="bn-IN"/>
        </w:rPr>
        <w:t>.</w:t>
      </w:r>
      <w:r w:rsidRPr="00780201">
        <w:rPr>
          <w:rFonts w:ascii="Vrinda" w:hAnsi="Vrinda" w:cs="Vrinda"/>
          <w:sz w:val="28"/>
          <w:szCs w:val="28"/>
          <w:cs/>
          <w:lang w:bidi="bn-IN"/>
        </w:rPr>
        <w:t>এস</w:t>
      </w:r>
      <w:r w:rsidRPr="00780201">
        <w:rPr>
          <w:rFonts w:ascii="Vrinda" w:hAnsi="Vrinda" w:cs="Vrinda"/>
          <w:sz w:val="28"/>
          <w:szCs w:val="28"/>
          <w:lang w:bidi="bn-IN"/>
        </w:rPr>
        <w:t>.</w:t>
      </w:r>
      <w:r w:rsidRPr="00780201">
        <w:rPr>
          <w:rFonts w:ascii="Vrinda" w:hAnsi="Vrinda" w:cs="Vrinda"/>
          <w:sz w:val="28"/>
          <w:szCs w:val="28"/>
          <w:cs/>
          <w:lang w:bidi="bn-IN"/>
        </w:rPr>
        <w:t>এস</w:t>
      </w:r>
      <w:r w:rsidRPr="00780201">
        <w:rPr>
          <w:rFonts w:ascii="Vrinda" w:hAnsi="Vrinda" w:cs="Vrinda"/>
          <w:sz w:val="28"/>
          <w:szCs w:val="28"/>
          <w:lang w:bidi="bn-IN"/>
        </w:rPr>
        <w:t>.</w:t>
      </w:r>
      <w:r w:rsidRPr="00780201">
        <w:rPr>
          <w:rFonts w:ascii="Vrinda" w:hAnsi="Vrinda" w:cs="Vrinda"/>
          <w:sz w:val="28"/>
          <w:szCs w:val="28"/>
          <w:cs/>
          <w:lang w:bidi="bn-IN"/>
        </w:rPr>
        <w:t>ই</w:t>
      </w:r>
      <w:r w:rsidRPr="00780201">
        <w:rPr>
          <w:rFonts w:ascii="Vrinda" w:hAnsi="Vrinda" w:cs="Vrinda"/>
          <w:sz w:val="28"/>
          <w:szCs w:val="28"/>
          <w:lang w:bidi="bn-IN"/>
        </w:rPr>
        <w:t xml:space="preserve"> </w:t>
      </w:r>
      <w:r w:rsidRPr="00780201">
        <w:rPr>
          <w:rFonts w:ascii="Vrinda" w:hAnsi="Vrinda" w:cs="Vrinda"/>
          <w:sz w:val="28"/>
          <w:szCs w:val="28"/>
          <w:cs/>
          <w:lang w:bidi="bn-IN"/>
        </w:rPr>
        <w:t>৮ম</w:t>
      </w:r>
      <w:r w:rsidRPr="00780201">
        <w:rPr>
          <w:rFonts w:ascii="Vrinda" w:hAnsi="Vrinda" w:cs="Vrinda"/>
          <w:sz w:val="28"/>
          <w:szCs w:val="28"/>
          <w:lang w:bidi="bn-IN"/>
        </w:rPr>
        <w:t xml:space="preserve"> </w:t>
      </w:r>
    </w:p>
    <w:p w:rsidR="00780201" w:rsidRPr="00780201" w:rsidRDefault="00780201" w:rsidP="00F04864">
      <w:pPr>
        <w:jc w:val="both"/>
        <w:rPr>
          <w:rFonts w:ascii="Vrinda" w:hAnsi="Vrinda" w:cs="Vrinda"/>
          <w:sz w:val="28"/>
          <w:szCs w:val="28"/>
          <w:cs/>
          <w:lang w:bidi="bn-IN"/>
        </w:rPr>
      </w:pPr>
      <w:r w:rsidRPr="00780201">
        <w:rPr>
          <w:rFonts w:ascii="Vrinda" w:hAnsi="Vrinda" w:cs="Vrinda"/>
          <w:sz w:val="28"/>
          <w:szCs w:val="28"/>
          <w:cs/>
          <w:lang w:bidi="bn-IN"/>
        </w:rPr>
        <w:t>রোলঃ৮১১</w:t>
      </w:r>
    </w:p>
    <w:p w:rsidR="00780201" w:rsidRPr="00780201" w:rsidRDefault="00780201" w:rsidP="00F04864">
      <w:pPr>
        <w:jc w:val="both"/>
        <w:rPr>
          <w:rFonts w:ascii="Vrinda" w:hAnsi="Vrinda" w:cs="Vrinda"/>
          <w:sz w:val="28"/>
          <w:szCs w:val="28"/>
          <w:cs/>
          <w:lang w:bidi="bn-BD"/>
        </w:rPr>
      </w:pPr>
    </w:p>
    <w:sectPr w:rsidR="00780201" w:rsidRPr="00780201" w:rsidSect="00FB73E4">
      <w:pgSz w:w="12240" w:h="15840"/>
      <w:pgMar w:top="1152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1010600010101010101"/>
    <w:charset w:val="00"/>
    <w:family w:val="auto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zNjW3sDQ0MjQxMTNQ0lEKTi0uzszPAykwqgUAQ14WMCwAAAA="/>
  </w:docVars>
  <w:rsids>
    <w:rsidRoot w:val="008461C3"/>
    <w:rsid w:val="00097C43"/>
    <w:rsid w:val="000A48C0"/>
    <w:rsid w:val="000B43C8"/>
    <w:rsid w:val="001360FB"/>
    <w:rsid w:val="00143204"/>
    <w:rsid w:val="00176AC6"/>
    <w:rsid w:val="00193F8B"/>
    <w:rsid w:val="001A48C2"/>
    <w:rsid w:val="001B18EF"/>
    <w:rsid w:val="00213963"/>
    <w:rsid w:val="002227CA"/>
    <w:rsid w:val="002D010A"/>
    <w:rsid w:val="002D2F33"/>
    <w:rsid w:val="002F5C9E"/>
    <w:rsid w:val="0032335F"/>
    <w:rsid w:val="00355B66"/>
    <w:rsid w:val="003B632B"/>
    <w:rsid w:val="00455E1A"/>
    <w:rsid w:val="00465923"/>
    <w:rsid w:val="004B3BCE"/>
    <w:rsid w:val="004C7E57"/>
    <w:rsid w:val="00504F0E"/>
    <w:rsid w:val="00514AC5"/>
    <w:rsid w:val="00540A8A"/>
    <w:rsid w:val="00550821"/>
    <w:rsid w:val="00556B98"/>
    <w:rsid w:val="005C0B83"/>
    <w:rsid w:val="006866CC"/>
    <w:rsid w:val="00750A26"/>
    <w:rsid w:val="00765A9D"/>
    <w:rsid w:val="00780201"/>
    <w:rsid w:val="007B55FE"/>
    <w:rsid w:val="008461C3"/>
    <w:rsid w:val="008F02F6"/>
    <w:rsid w:val="009353A4"/>
    <w:rsid w:val="00970128"/>
    <w:rsid w:val="00A25F0B"/>
    <w:rsid w:val="00A61C3B"/>
    <w:rsid w:val="00AC7FF6"/>
    <w:rsid w:val="00B01113"/>
    <w:rsid w:val="00B5048F"/>
    <w:rsid w:val="00B80029"/>
    <w:rsid w:val="00BD2243"/>
    <w:rsid w:val="00C41499"/>
    <w:rsid w:val="00C44527"/>
    <w:rsid w:val="00D02E00"/>
    <w:rsid w:val="00D86602"/>
    <w:rsid w:val="00DD4384"/>
    <w:rsid w:val="00E02B60"/>
    <w:rsid w:val="00EA5967"/>
    <w:rsid w:val="00EF6945"/>
    <w:rsid w:val="00F04864"/>
    <w:rsid w:val="00FB443C"/>
    <w:rsid w:val="00FB7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0CEAC93-8FF8-45AA-83C1-45F1BC80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4452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6AC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4452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2</TotalTime>
  <Pages>3</Pages>
  <Words>695</Words>
  <Characters>396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0</cp:revision>
  <cp:lastPrinted>2018-03-31T06:56:00Z</cp:lastPrinted>
  <dcterms:created xsi:type="dcterms:W3CDTF">2018-03-30T14:36:00Z</dcterms:created>
  <dcterms:modified xsi:type="dcterms:W3CDTF">2018-07-21T08:47:00Z</dcterms:modified>
</cp:coreProperties>
</file>